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1B0B" w:rsidRPr="00BB058F" w:rsidRDefault="00D11B0B" w:rsidP="00D11B0B">
      <w:pPr>
        <w:jc w:val="center"/>
        <w:rPr>
          <w:i/>
          <w:sz w:val="22"/>
          <w:szCs w:val="22"/>
        </w:rPr>
      </w:pPr>
      <w:r w:rsidRPr="00BB058F">
        <w:rPr>
          <w:i/>
          <w:sz w:val="22"/>
          <w:szCs w:val="22"/>
          <w:highlight w:val="yellow"/>
          <w:u w:val="single"/>
        </w:rPr>
        <w:t>*Please Note:</w:t>
      </w:r>
      <w:r w:rsidRPr="00BB058F">
        <w:rPr>
          <w:i/>
          <w:sz w:val="22"/>
          <w:szCs w:val="22"/>
          <w:highlight w:val="yellow"/>
        </w:rPr>
        <w:t xml:space="preserve"> You must EMAIL your application using </w:t>
      </w:r>
      <w:r w:rsidRPr="00E85852">
        <w:rPr>
          <w:i/>
          <w:sz w:val="22"/>
          <w:szCs w:val="22"/>
          <w:highlight w:val="yellow"/>
          <w:u w:val="single"/>
        </w:rPr>
        <w:t>this</w:t>
      </w:r>
      <w:r w:rsidRPr="00BB058F">
        <w:rPr>
          <w:i/>
          <w:sz w:val="22"/>
          <w:szCs w:val="22"/>
          <w:highlight w:val="yellow"/>
        </w:rPr>
        <w:t xml:space="preserve"> Word Document.</w:t>
      </w:r>
    </w:p>
    <w:p w:rsidR="00D11B0B" w:rsidRDefault="00D11B0B" w:rsidP="00D11B0B">
      <w:pPr>
        <w:jc w:val="center"/>
        <w:rPr>
          <w:sz w:val="28"/>
        </w:rPr>
      </w:pPr>
    </w:p>
    <w:p w:rsidR="00D11B0B" w:rsidRDefault="00D11B0B" w:rsidP="00D11B0B">
      <w:pPr>
        <w:jc w:val="center"/>
        <w:rPr>
          <w:sz w:val="36"/>
        </w:rPr>
      </w:pPr>
      <w:r>
        <w:rPr>
          <w:sz w:val="28"/>
        </w:rPr>
        <w:t xml:space="preserve">Grant Application No. ________ </w:t>
      </w:r>
      <w:r>
        <w:rPr>
          <w:sz w:val="20"/>
        </w:rPr>
        <w:t>(Administrative purposes only)</w:t>
      </w:r>
    </w:p>
    <w:p w:rsidR="00D11B0B" w:rsidRDefault="00D11B0B">
      <w:pPr>
        <w:jc w:val="center"/>
        <w:rPr>
          <w:sz w:val="36"/>
        </w:rPr>
      </w:pPr>
    </w:p>
    <w:p w:rsidR="00D11B0B" w:rsidRDefault="00CE6898">
      <w:pPr>
        <w:jc w:val="center"/>
        <w:rPr>
          <w:i/>
          <w:sz w:val="36"/>
        </w:rPr>
      </w:pPr>
      <w:r>
        <w:rPr>
          <w:i/>
          <w:sz w:val="36"/>
        </w:rPr>
        <w:t>Brownwood Education Foundation</w:t>
      </w:r>
    </w:p>
    <w:p w:rsidR="00CE6898" w:rsidRDefault="00120E43">
      <w:pPr>
        <w:jc w:val="center"/>
        <w:rPr>
          <w:i/>
          <w:sz w:val="28"/>
        </w:rPr>
      </w:pPr>
      <w:r>
        <w:rPr>
          <w:i/>
          <w:sz w:val="36"/>
        </w:rPr>
        <w:t>Grant Application</w:t>
      </w:r>
      <w:r w:rsidR="00AE0852">
        <w:rPr>
          <w:i/>
          <w:sz w:val="36"/>
        </w:rPr>
        <w:t xml:space="preserve"> Cover</w:t>
      </w:r>
    </w:p>
    <w:p w:rsidR="00D11B0B" w:rsidRDefault="00D11B0B">
      <w:pPr>
        <w:jc w:val="center"/>
        <w:rPr>
          <w:i/>
          <w:sz w:val="16"/>
        </w:rPr>
      </w:pPr>
    </w:p>
    <w:p w:rsidR="00D11B0B" w:rsidRDefault="00120E43">
      <w:pPr>
        <w:pStyle w:val="Footer"/>
        <w:tabs>
          <w:tab w:val="clear" w:pos="4320"/>
          <w:tab w:val="clear" w:pos="8640"/>
          <w:tab w:val="left" w:pos="1980"/>
          <w:tab w:val="left" w:pos="6480"/>
        </w:tabs>
        <w:rPr>
          <w:rFonts w:ascii="Arial" w:hAnsi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965835</wp:posOffset>
                </wp:positionH>
                <wp:positionV relativeFrom="paragraph">
                  <wp:posOffset>47625</wp:posOffset>
                </wp:positionV>
                <wp:extent cx="4343400" cy="342900"/>
                <wp:effectExtent l="0" t="0" r="0" b="0"/>
                <wp:wrapTight wrapText="bothSides">
                  <wp:wrapPolygon edited="0">
                    <wp:start x="-47" y="0"/>
                    <wp:lineTo x="-47" y="21000"/>
                    <wp:lineTo x="21647" y="21000"/>
                    <wp:lineTo x="21647" y="0"/>
                    <wp:lineTo x="-47" y="0"/>
                  </wp:wrapPolygon>
                </wp:wrapTight>
                <wp:docPr id="2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76.05pt;margin-top:3.75pt;width:342pt;height:27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>
      <w:pPr>
        <w:pStyle w:val="Footer"/>
        <w:tabs>
          <w:tab w:val="clear" w:pos="4320"/>
          <w:tab w:val="clear" w:pos="8640"/>
          <w:tab w:val="left" w:pos="1980"/>
          <w:tab w:val="left" w:pos="6480"/>
        </w:tabs>
        <w:rPr>
          <w:rFonts w:ascii="Arial" w:hAnsi="Arial"/>
          <w:u w:val="single"/>
        </w:rPr>
      </w:pPr>
      <w:r>
        <w:rPr>
          <w:rFonts w:ascii="Arial" w:hAnsi="Arial"/>
        </w:rPr>
        <w:t xml:space="preserve">Project Title </w:t>
      </w:r>
    </w:p>
    <w:p w:rsidR="00D11B0B" w:rsidRDefault="00D11B0B">
      <w:pPr>
        <w:tabs>
          <w:tab w:val="left" w:pos="1980"/>
          <w:tab w:val="left" w:pos="2880"/>
          <w:tab w:val="left" w:pos="6480"/>
        </w:tabs>
      </w:pPr>
    </w:p>
    <w:p w:rsidR="00A17D9B" w:rsidRDefault="00D11B0B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>
        <w:rPr>
          <w:rFonts w:ascii="Arial" w:hAnsi="Arial"/>
        </w:rPr>
        <w:t>Name/s of all applicants associated with this grant application</w:t>
      </w:r>
    </w:p>
    <w:p w:rsidR="00D11B0B" w:rsidRDefault="00120E43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32385</wp:posOffset>
                </wp:positionV>
                <wp:extent cx="5943600" cy="160020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3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27" type="#_x0000_t202" style="position:absolute;margin-left:-4.95pt;margin-top:2.55pt;width:468pt;height:12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" filled="f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120E43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851535</wp:posOffset>
                </wp:positionH>
                <wp:positionV relativeFrom="paragraph">
                  <wp:posOffset>-5715</wp:posOffset>
                </wp:positionV>
                <wp:extent cx="2514600" cy="342900"/>
                <wp:effectExtent l="0" t="0" r="0" b="0"/>
                <wp:wrapTight wrapText="bothSides">
                  <wp:wrapPolygon edited="0">
                    <wp:start x="-82" y="0"/>
                    <wp:lineTo x="-82" y="21000"/>
                    <wp:lineTo x="21682" y="21000"/>
                    <wp:lineTo x="21682" y="0"/>
                    <wp:lineTo x="-82" y="0"/>
                  </wp:wrapPolygon>
                </wp:wrapTight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8" type="#_x0000_t202" style="position:absolute;margin-left:67.05pt;margin-top:-.45pt;width:198pt;height:27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Pr="00E7765F" w:rsidRDefault="00120E43" w:rsidP="00D11B0B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 w:rsidRPr="00E7765F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851535</wp:posOffset>
                </wp:positionH>
                <wp:positionV relativeFrom="paragraph">
                  <wp:posOffset>276860</wp:posOffset>
                </wp:positionV>
                <wp:extent cx="2514600" cy="342900"/>
                <wp:effectExtent l="0" t="0" r="0" b="0"/>
                <wp:wrapTight wrapText="bothSides">
                  <wp:wrapPolygon edited="0">
                    <wp:start x="-82" y="0"/>
                    <wp:lineTo x="-82" y="21000"/>
                    <wp:lineTo x="21682" y="21000"/>
                    <wp:lineTo x="21682" y="0"/>
                    <wp:lineTo x="-82" y="0"/>
                  </wp:wrapPolygon>
                </wp:wrapTight>
                <wp:docPr id="2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margin-left:67.05pt;margin-top:21.8pt;width:198pt;height:27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  <w:r w:rsidR="00D11B0B" w:rsidRPr="00E7765F">
        <w:rPr>
          <w:rFonts w:ascii="Arial" w:hAnsi="Arial"/>
        </w:rPr>
        <w:t>School(s)</w:t>
      </w:r>
      <w:r w:rsidR="00D11B0B" w:rsidRPr="00E7765F">
        <w:rPr>
          <w:rFonts w:ascii="Arial" w:hAnsi="Arial"/>
        </w:rPr>
        <w:tab/>
      </w:r>
    </w:p>
    <w:p w:rsidR="00D11B0B" w:rsidRDefault="00D11B0B">
      <w:pPr>
        <w:pStyle w:val="Header"/>
        <w:tabs>
          <w:tab w:val="clear" w:pos="4320"/>
          <w:tab w:val="clear" w:pos="8640"/>
          <w:tab w:val="left" w:pos="1980"/>
          <w:tab w:val="left" w:pos="2880"/>
          <w:tab w:val="left" w:pos="5760"/>
        </w:tabs>
        <w:rPr>
          <w:rFonts w:ascii="Arial" w:hAnsi="Arial"/>
        </w:rPr>
      </w:pPr>
    </w:p>
    <w:p w:rsidR="00D11B0B" w:rsidRDefault="00D11B0B">
      <w:pPr>
        <w:pStyle w:val="Footer"/>
        <w:tabs>
          <w:tab w:val="clear" w:pos="4320"/>
          <w:tab w:val="clear" w:pos="8640"/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  <w:rPr>
          <w:rFonts w:ascii="Arial" w:hAnsi="Arial"/>
        </w:rPr>
      </w:pPr>
      <w:r>
        <w:rPr>
          <w:rFonts w:ascii="Arial" w:hAnsi="Arial"/>
        </w:rPr>
        <w:t>Grade(s)</w:t>
      </w:r>
      <w:r>
        <w:rPr>
          <w:rFonts w:ascii="Arial" w:hAnsi="Arial"/>
        </w:rPr>
        <w:tab/>
      </w:r>
    </w:p>
    <w:p w:rsidR="00D11B0B" w:rsidRDefault="00D11B0B">
      <w:pPr>
        <w:tabs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</w:pPr>
    </w:p>
    <w:p w:rsidR="00D11B0B" w:rsidRDefault="00120E43" w:rsidP="00D11B0B">
      <w:pPr>
        <w:tabs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851535</wp:posOffset>
                </wp:positionH>
                <wp:positionV relativeFrom="paragraph">
                  <wp:posOffset>33020</wp:posOffset>
                </wp:positionV>
                <wp:extent cx="5024120" cy="337820"/>
                <wp:effectExtent l="0" t="0" r="0" b="0"/>
                <wp:wrapTight wrapText="bothSides">
                  <wp:wrapPolygon edited="0">
                    <wp:start x="-41" y="0"/>
                    <wp:lineTo x="-41" y="20991"/>
                    <wp:lineTo x="21641" y="20991"/>
                    <wp:lineTo x="21641" y="0"/>
                    <wp:lineTo x="-41" y="0"/>
                  </wp:wrapPolygon>
                </wp:wrapTight>
                <wp:docPr id="2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4120" cy="3378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0" type="#_x0000_t202" style="position:absolute;margin-left:67.05pt;margin-top:2.6pt;width:395.6pt;height:26.6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  <w:r w:rsidR="00D11B0B">
        <w:t xml:space="preserve">Subject(s) </w:t>
      </w:r>
      <w:r w:rsidR="00D11B0B">
        <w:tab/>
      </w:r>
    </w:p>
    <w:p w:rsidR="00D11B0B" w:rsidRDefault="00D11B0B" w:rsidP="00D11B0B">
      <w:pPr>
        <w:tabs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</w:pPr>
    </w:p>
    <w:p w:rsidR="00D11B0B" w:rsidRDefault="00D11B0B">
      <w:pPr>
        <w:tabs>
          <w:tab w:val="left" w:pos="1980"/>
          <w:tab w:val="left" w:pos="2880"/>
          <w:tab w:val="left" w:pos="5760"/>
        </w:tabs>
      </w:pPr>
    </w:p>
    <w:p w:rsidR="00D11B0B" w:rsidRDefault="0025056F">
      <w:pPr>
        <w:tabs>
          <w:tab w:val="left" w:pos="1980"/>
          <w:tab w:val="left" w:pos="2880"/>
          <w:tab w:val="left" w:pos="5760"/>
        </w:tabs>
      </w:pPr>
      <w:r>
        <w:t>The p</w:t>
      </w:r>
      <w:r w:rsidR="00D11B0B">
        <w:t>rimary target population to be served:</w:t>
      </w:r>
    </w:p>
    <w:p w:rsidR="00D11B0B" w:rsidRDefault="00D11B0B">
      <w:pPr>
        <w:tabs>
          <w:tab w:val="left" w:pos="1980"/>
          <w:tab w:val="left" w:pos="2880"/>
          <w:tab w:val="left" w:pos="5760"/>
        </w:tabs>
      </w:pPr>
    </w:p>
    <w:p w:rsidR="00D11B0B" w:rsidRDefault="00AE0852">
      <w:pPr>
        <w:tabs>
          <w:tab w:val="left" w:pos="1980"/>
          <w:tab w:val="left" w:pos="2880"/>
          <w:tab w:val="left" w:pos="5760"/>
        </w:tabs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9685</wp:posOffset>
                </wp:positionV>
                <wp:extent cx="685800" cy="342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31" type="#_x0000_t202" style="position:absolute;margin-left:0;margin-top:1.55pt;width:54pt;height:27pt;z-index:251650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 anchorx="margin"/>
              </v:shape>
            </w:pict>
          </mc:Fallback>
        </mc:AlternateContent>
      </w:r>
    </w:p>
    <w:p w:rsidR="00D11B0B" w:rsidRDefault="00D11B0B" w:rsidP="00D11B0B">
      <w:pPr>
        <w:tabs>
          <w:tab w:val="left" w:pos="1980"/>
          <w:tab w:val="left" w:pos="2880"/>
          <w:tab w:val="left" w:pos="5760"/>
        </w:tabs>
        <w:rPr>
          <w:u w:val="single"/>
        </w:rPr>
      </w:pPr>
      <w:r w:rsidRPr="000779E6">
        <w:t xml:space="preserve"># of students </w:t>
      </w:r>
      <w:r>
        <w:br/>
      </w:r>
      <w:r w:rsidRPr="000779E6">
        <w:t xml:space="preserve">  </w:t>
      </w:r>
    </w:p>
    <w:p w:rsidR="00D11B0B" w:rsidRPr="000779E6" w:rsidRDefault="00120E43">
      <w:pPr>
        <w:tabs>
          <w:tab w:val="left" w:pos="1980"/>
          <w:tab w:val="left" w:pos="2880"/>
          <w:tab w:val="left" w:pos="5760"/>
        </w:tabs>
        <w:ind w:left="720"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99060</wp:posOffset>
                </wp:positionV>
                <wp:extent cx="685800" cy="342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2" type="#_x0000_t202" style="position:absolute;left:0;text-align:left;margin-left:0;margin-top:7.8pt;width:54pt;height:27pt;z-index: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 anchorx="margin"/>
              </v:shape>
            </w:pict>
          </mc:Fallback>
        </mc:AlternateContent>
      </w:r>
    </w:p>
    <w:p w:rsidR="00D11B0B" w:rsidRDefault="00D11B0B">
      <w:pPr>
        <w:tabs>
          <w:tab w:val="left" w:pos="1980"/>
          <w:tab w:val="left" w:pos="2880"/>
          <w:tab w:val="left" w:pos="5760"/>
        </w:tabs>
      </w:pPr>
      <w:r w:rsidRPr="000779E6">
        <w:t># of parents</w:t>
      </w:r>
    </w:p>
    <w:p w:rsidR="002111DC" w:rsidRDefault="00AE0852">
      <w:pPr>
        <w:tabs>
          <w:tab w:val="left" w:pos="1980"/>
          <w:tab w:val="left" w:pos="2880"/>
          <w:tab w:val="left" w:pos="57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20040</wp:posOffset>
                </wp:positionV>
                <wp:extent cx="685800" cy="342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3" type="#_x0000_t202" style="position:absolute;margin-left:0;margin-top:25.2pt;width:54pt;height:27pt;z-index: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 anchorx="margin"/>
              </v:shape>
            </w:pict>
          </mc:Fallback>
        </mc:AlternateContent>
      </w:r>
      <w:r w:rsidR="00D11B0B">
        <w:br/>
      </w:r>
    </w:p>
    <w:p w:rsidR="00D11B0B" w:rsidRPr="000779E6" w:rsidRDefault="00D11B0B">
      <w:pPr>
        <w:tabs>
          <w:tab w:val="left" w:pos="1980"/>
          <w:tab w:val="left" w:pos="2880"/>
          <w:tab w:val="left" w:pos="5760"/>
        </w:tabs>
      </w:pPr>
      <w:r w:rsidRPr="000779E6">
        <w:t># of teachers</w:t>
      </w:r>
    </w:p>
    <w:p w:rsidR="00D11B0B" w:rsidRDefault="00D11B0B">
      <w:pPr>
        <w:tabs>
          <w:tab w:val="left" w:pos="1980"/>
          <w:tab w:val="left" w:pos="2880"/>
          <w:tab w:val="left" w:pos="5760"/>
        </w:tabs>
      </w:pPr>
    </w:p>
    <w:p w:rsidR="00D11B0B" w:rsidRDefault="00120E43">
      <w:pPr>
        <w:tabs>
          <w:tab w:val="left" w:pos="1980"/>
          <w:tab w:val="left" w:pos="2880"/>
          <w:tab w:val="left" w:pos="4230"/>
          <w:tab w:val="left" w:pos="576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651635</wp:posOffset>
                </wp:positionH>
                <wp:positionV relativeFrom="paragraph">
                  <wp:posOffset>99060</wp:posOffset>
                </wp:positionV>
                <wp:extent cx="3538220" cy="337820"/>
                <wp:effectExtent l="0" t="0" r="0" b="0"/>
                <wp:wrapTight wrapText="bothSides">
                  <wp:wrapPolygon edited="0">
                    <wp:start x="-58" y="0"/>
                    <wp:lineTo x="-58" y="20991"/>
                    <wp:lineTo x="21658" y="20991"/>
                    <wp:lineTo x="21658" y="0"/>
                    <wp:lineTo x="-58" y="0"/>
                  </wp:wrapPolygon>
                </wp:wrapTight>
                <wp:docPr id="1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8220" cy="3378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4" type="#_x0000_t202" style="position:absolute;margin-left:130.05pt;margin-top:7.8pt;width:278.6pt;height:26.6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>
      <w:pPr>
        <w:tabs>
          <w:tab w:val="left" w:pos="1980"/>
          <w:tab w:val="left" w:pos="2880"/>
          <w:tab w:val="left" w:pos="4230"/>
          <w:tab w:val="left" w:pos="5760"/>
        </w:tabs>
        <w:rPr>
          <w:u w:val="single"/>
        </w:rPr>
      </w:pPr>
      <w:r>
        <w:t xml:space="preserve">Implementation dates: </w:t>
      </w:r>
    </w:p>
    <w:p w:rsidR="00D11B0B" w:rsidRDefault="00D11B0B">
      <w:pPr>
        <w:tabs>
          <w:tab w:val="left" w:pos="1980"/>
          <w:tab w:val="left" w:pos="2880"/>
          <w:tab w:val="left" w:pos="4230"/>
          <w:tab w:val="left" w:pos="5760"/>
        </w:tabs>
      </w:pPr>
    </w:p>
    <w:p w:rsidR="00D11B0B" w:rsidRDefault="00D11B0B">
      <w:pPr>
        <w:rPr>
          <w:sz w:val="28"/>
        </w:rPr>
      </w:pPr>
    </w:p>
    <w:tbl>
      <w:tblPr>
        <w:tblW w:w="9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7"/>
      </w:tblGrid>
      <w:tr w:rsidR="00D11B0B">
        <w:trPr>
          <w:trHeight w:val="4850"/>
        </w:trPr>
        <w:tc>
          <w:tcPr>
            <w:tcW w:w="9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B0B" w:rsidRDefault="00D11B0B">
            <w:r>
              <w:t>Abstract (</w:t>
            </w:r>
            <w:r w:rsidR="00421732">
              <w:t>Please give a brief description (100 words) of the project you wish to implement.  This abstract will be used in news releases</w:t>
            </w:r>
            <w:r w:rsidR="0025056F">
              <w:t xml:space="preserve"> and </w:t>
            </w:r>
            <w:r w:rsidR="00421732">
              <w:t>on the BEF website to describe to the community what the grant is about.)</w:t>
            </w:r>
          </w:p>
          <w:p w:rsidR="00D11B0B" w:rsidRDefault="00D11B0B"/>
          <w:p w:rsidR="00D11B0B" w:rsidRDefault="00D11B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</w:p>
          <w:p w:rsidR="00D11B0B" w:rsidRDefault="00D11B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</w:p>
          <w:p w:rsidR="00D11B0B" w:rsidRDefault="00D11B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</w:p>
          <w:p w:rsidR="00D11B0B" w:rsidRDefault="00D11B0B"/>
          <w:p w:rsidR="00D11B0B" w:rsidRDefault="00D11B0B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</w:tc>
      </w:tr>
    </w:tbl>
    <w:p w:rsidR="00D11B0B" w:rsidRDefault="00D11B0B">
      <w:pPr>
        <w:jc w:val="center"/>
        <w:rPr>
          <w:b/>
          <w:sz w:val="36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Pr="007A7B6D" w:rsidRDefault="00D11B0B" w:rsidP="00D11B0B">
      <w:pPr>
        <w:jc w:val="center"/>
        <w:rPr>
          <w:b/>
          <w:i/>
          <w:sz w:val="20"/>
          <w:u w:val="single"/>
        </w:rPr>
      </w:pPr>
      <w:r w:rsidRPr="007A7B6D">
        <w:rPr>
          <w:b/>
          <w:i/>
          <w:sz w:val="20"/>
          <w:u w:val="single"/>
        </w:rPr>
        <w:t>Contact information:</w:t>
      </w:r>
    </w:p>
    <w:p w:rsidR="00492FDA" w:rsidRDefault="00421732" w:rsidP="00D26630">
      <w:pPr>
        <w:jc w:val="center"/>
        <w:rPr>
          <w:sz w:val="20"/>
        </w:rPr>
      </w:pPr>
      <w:r>
        <w:rPr>
          <w:sz w:val="20"/>
        </w:rPr>
        <w:t>Dr. Joe Young</w:t>
      </w:r>
    </w:p>
    <w:p w:rsidR="00421732" w:rsidRDefault="00421732" w:rsidP="00D26630">
      <w:pPr>
        <w:jc w:val="center"/>
        <w:rPr>
          <w:sz w:val="20"/>
        </w:rPr>
      </w:pPr>
      <w:r>
        <w:rPr>
          <w:sz w:val="20"/>
        </w:rPr>
        <w:t>325-643-5644 – Office</w:t>
      </w:r>
    </w:p>
    <w:p w:rsidR="00421732" w:rsidRDefault="00C36B6C" w:rsidP="00D26630">
      <w:pPr>
        <w:jc w:val="center"/>
        <w:rPr>
          <w:sz w:val="20"/>
        </w:rPr>
      </w:pPr>
      <w:r>
        <w:rPr>
          <w:sz w:val="20"/>
        </w:rPr>
        <w:t>j</w:t>
      </w:r>
      <w:r w:rsidR="00421732">
        <w:rPr>
          <w:sz w:val="20"/>
        </w:rPr>
        <w:t>oe.young@brownwoodisd.org</w:t>
      </w: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B73BA2" w:rsidRDefault="00492FDA" w:rsidP="00B73BA2">
      <w:pPr>
        <w:jc w:val="center"/>
        <w:rPr>
          <w:i/>
          <w:szCs w:val="24"/>
          <w:highlight w:val="yellow"/>
        </w:rPr>
      </w:pPr>
      <w:r w:rsidRPr="00B73BA2">
        <w:rPr>
          <w:i/>
          <w:sz w:val="28"/>
          <w:szCs w:val="28"/>
          <w:highlight w:val="yellow"/>
        </w:rPr>
        <w:t>Ap</w:t>
      </w:r>
      <w:r w:rsidR="0046024A">
        <w:rPr>
          <w:i/>
          <w:sz w:val="28"/>
          <w:szCs w:val="28"/>
          <w:highlight w:val="yellow"/>
        </w:rPr>
        <w:t>plications</w:t>
      </w:r>
      <w:r w:rsidR="0025056F">
        <w:rPr>
          <w:i/>
          <w:sz w:val="28"/>
          <w:szCs w:val="28"/>
          <w:highlight w:val="yellow"/>
        </w:rPr>
        <w:t xml:space="preserve"> are</w:t>
      </w:r>
      <w:r w:rsidR="0046024A">
        <w:rPr>
          <w:i/>
          <w:sz w:val="28"/>
          <w:szCs w:val="28"/>
          <w:highlight w:val="yellow"/>
        </w:rPr>
        <w:t xml:space="preserve"> due </w:t>
      </w:r>
      <w:r w:rsidR="00421732">
        <w:rPr>
          <w:i/>
          <w:sz w:val="28"/>
          <w:szCs w:val="28"/>
          <w:highlight w:val="yellow"/>
        </w:rPr>
        <w:t xml:space="preserve">June </w:t>
      </w:r>
      <w:r w:rsidR="004820CA">
        <w:rPr>
          <w:i/>
          <w:sz w:val="28"/>
          <w:szCs w:val="28"/>
          <w:highlight w:val="yellow"/>
        </w:rPr>
        <w:t>16, 2022</w:t>
      </w:r>
      <w:bookmarkStart w:id="0" w:name="_GoBack"/>
      <w:bookmarkEnd w:id="0"/>
      <w:r w:rsidR="0025056F">
        <w:rPr>
          <w:i/>
          <w:sz w:val="28"/>
          <w:szCs w:val="28"/>
          <w:highlight w:val="yellow"/>
        </w:rPr>
        <w:t>,</w:t>
      </w:r>
      <w:r w:rsidRPr="00B73BA2">
        <w:rPr>
          <w:i/>
          <w:sz w:val="28"/>
          <w:szCs w:val="28"/>
          <w:highlight w:val="yellow"/>
        </w:rPr>
        <w:t xml:space="preserve"> </w:t>
      </w:r>
      <w:r w:rsidR="00022347">
        <w:rPr>
          <w:i/>
          <w:sz w:val="28"/>
          <w:szCs w:val="28"/>
          <w:highlight w:val="yellow"/>
        </w:rPr>
        <w:t>via email</w:t>
      </w:r>
      <w:r w:rsidR="00B73BA2">
        <w:rPr>
          <w:i/>
          <w:szCs w:val="24"/>
          <w:highlight w:val="yellow"/>
        </w:rPr>
        <w:t xml:space="preserve">. </w:t>
      </w:r>
    </w:p>
    <w:p w:rsidR="00B73BA2" w:rsidRDefault="00B73BA2" w:rsidP="00B73BA2">
      <w:pPr>
        <w:jc w:val="center"/>
        <w:rPr>
          <w:i/>
          <w:szCs w:val="24"/>
          <w:highlight w:val="yellow"/>
        </w:rPr>
      </w:pPr>
    </w:p>
    <w:p w:rsidR="00B73BA2" w:rsidRDefault="00B73BA2" w:rsidP="00B73BA2">
      <w:pPr>
        <w:jc w:val="center"/>
        <w:rPr>
          <w:i/>
          <w:szCs w:val="24"/>
          <w:highlight w:val="yellow"/>
        </w:rPr>
      </w:pPr>
      <w:r>
        <w:rPr>
          <w:i/>
          <w:szCs w:val="24"/>
          <w:highlight w:val="yellow"/>
        </w:rPr>
        <w:t>A reminder</w:t>
      </w:r>
      <w:r w:rsidR="00421732">
        <w:rPr>
          <w:i/>
          <w:szCs w:val="24"/>
          <w:highlight w:val="yellow"/>
        </w:rPr>
        <w:t>:</w:t>
      </w:r>
      <w:r>
        <w:rPr>
          <w:i/>
          <w:szCs w:val="24"/>
          <w:highlight w:val="yellow"/>
        </w:rPr>
        <w:t xml:space="preserve"> do not use your campus name in your grant narrative.  </w:t>
      </w:r>
    </w:p>
    <w:p w:rsidR="00B73BA2" w:rsidRDefault="00B73BA2" w:rsidP="00B73BA2">
      <w:pPr>
        <w:jc w:val="center"/>
        <w:rPr>
          <w:i/>
          <w:szCs w:val="24"/>
          <w:highlight w:val="yellow"/>
        </w:rPr>
      </w:pPr>
      <w:r>
        <w:rPr>
          <w:i/>
          <w:szCs w:val="24"/>
          <w:highlight w:val="yellow"/>
        </w:rPr>
        <w:t>Only put your campus name on page 1.</w:t>
      </w:r>
    </w:p>
    <w:p w:rsidR="00D11B0B" w:rsidRPr="00B73BA2" w:rsidRDefault="00B73BA2" w:rsidP="00B73BA2">
      <w:pPr>
        <w:jc w:val="center"/>
        <w:rPr>
          <w:i/>
          <w:szCs w:val="24"/>
        </w:rPr>
      </w:pPr>
      <w:r>
        <w:rPr>
          <w:i/>
          <w:szCs w:val="24"/>
          <w:highlight w:val="yellow"/>
        </w:rPr>
        <w:t xml:space="preserve">Grants are reviewed “blindly” by our Grant Committee. </w:t>
      </w:r>
      <w:r w:rsidR="00D11B0B">
        <w:rPr>
          <w:b/>
          <w:sz w:val="36"/>
        </w:rPr>
        <w:br w:type="page"/>
      </w:r>
      <w:r w:rsidR="00586A84">
        <w:rPr>
          <w:b/>
          <w:sz w:val="36"/>
          <w:szCs w:val="36"/>
        </w:rPr>
        <w:lastRenderedPageBreak/>
        <w:t>Brownwood I</w:t>
      </w:r>
      <w:r w:rsidR="0025056F">
        <w:rPr>
          <w:b/>
          <w:sz w:val="36"/>
          <w:szCs w:val="36"/>
        </w:rPr>
        <w:t>S</w:t>
      </w:r>
      <w:r w:rsidR="00D11B0B" w:rsidRPr="00941669">
        <w:rPr>
          <w:b/>
          <w:sz w:val="36"/>
          <w:szCs w:val="36"/>
        </w:rPr>
        <w:t>D. Education Foundation</w:t>
      </w:r>
    </w:p>
    <w:p w:rsidR="00CE6898" w:rsidRPr="00CE6898" w:rsidRDefault="00120E43" w:rsidP="00CE6898">
      <w:pPr>
        <w:jc w:val="center"/>
        <w:rPr>
          <w:b/>
          <w:i/>
          <w:sz w:val="36"/>
        </w:rPr>
      </w:pPr>
      <w:r>
        <w:rPr>
          <w:b/>
          <w:i/>
          <w:sz w:val="36"/>
        </w:rPr>
        <w:t>Grant</w:t>
      </w:r>
      <w:r w:rsidR="00CE6898" w:rsidRPr="00CE6898">
        <w:rPr>
          <w:b/>
          <w:i/>
          <w:sz w:val="36"/>
        </w:rPr>
        <w:t xml:space="preserve"> Application</w:t>
      </w:r>
    </w:p>
    <w:p w:rsidR="00D11B0B" w:rsidRPr="00941669" w:rsidRDefault="00D11B0B">
      <w:pPr>
        <w:jc w:val="center"/>
        <w:rPr>
          <w:b/>
          <w:sz w:val="28"/>
          <w:szCs w:val="28"/>
        </w:rPr>
      </w:pPr>
    </w:p>
    <w:p w:rsidR="00D11B0B" w:rsidRDefault="00120E43">
      <w:pPr>
        <w:jc w:val="center"/>
        <w:rPr>
          <w:b/>
          <w:sz w:val="28"/>
        </w:rPr>
      </w:pPr>
      <w:r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965835</wp:posOffset>
                </wp:positionH>
                <wp:positionV relativeFrom="paragraph">
                  <wp:posOffset>130810</wp:posOffset>
                </wp:positionV>
                <wp:extent cx="4572000" cy="342900"/>
                <wp:effectExtent l="0" t="0" r="0" b="0"/>
                <wp:wrapTight wrapText="bothSides">
                  <wp:wrapPolygon edited="0">
                    <wp:start x="-45" y="0"/>
                    <wp:lineTo x="-45" y="21000"/>
                    <wp:lineTo x="21645" y="21000"/>
                    <wp:lineTo x="21645" y="0"/>
                    <wp:lineTo x="-45" y="0"/>
                  </wp:wrapPolygon>
                </wp:wrapTight>
                <wp:docPr id="1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left:0;text-align:left;margin-left:76.05pt;margin-top:10.3pt;width:5in;height:2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>
      <w:r>
        <w:t xml:space="preserve">Project Title </w:t>
      </w:r>
    </w:p>
    <w:p w:rsidR="00D11B0B" w:rsidRDefault="00D11B0B"/>
    <w:p w:rsidR="00D11B0B" w:rsidRDefault="00D11B0B">
      <w:r>
        <w:br/>
        <w:t>Grant No. ____________ (for office use only)</w:t>
      </w:r>
    </w:p>
    <w:p w:rsidR="00D11B0B" w:rsidRDefault="00D11B0B"/>
    <w:p w:rsidR="00D11B0B" w:rsidRDefault="00D11B0B">
      <w:r>
        <w:t xml:space="preserve">Answer the following immediately after the question in the space provided or use </w:t>
      </w:r>
      <w:r w:rsidR="0025056F">
        <w:t xml:space="preserve">the </w:t>
      </w:r>
      <w:r>
        <w:t>attached pages.</w:t>
      </w:r>
    </w:p>
    <w:p w:rsidR="00D11B0B" w:rsidRDefault="00D11B0B"/>
    <w:p w:rsidR="00D11B0B" w:rsidRDefault="00D11B0B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Purpose</w:t>
      </w:r>
      <w:proofErr w:type="gramStart"/>
      <w:r>
        <w:rPr>
          <w:b/>
          <w:i/>
        </w:rPr>
        <w:t>:  (</w:t>
      </w:r>
      <w:proofErr w:type="gramEnd"/>
      <w:r w:rsidR="00421732">
        <w:rPr>
          <w:b/>
          <w:i/>
        </w:rPr>
        <w:t>What need or problem are you trying to address?</w:t>
      </w:r>
      <w:r>
        <w:rPr>
          <w:b/>
          <w:i/>
        </w:rPr>
        <w:t>)</w:t>
      </w:r>
    </w:p>
    <w:p w:rsidR="00D11B0B" w:rsidRDefault="00120E43" w:rsidP="00D11B0B">
      <w:pPr>
        <w:tabs>
          <w:tab w:val="left" w:pos="90"/>
        </w:tabs>
        <w:rPr>
          <w:b/>
          <w:i/>
        </w:rPr>
      </w:pPr>
      <w:r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24460</wp:posOffset>
                </wp:positionV>
                <wp:extent cx="5600700" cy="796925"/>
                <wp:effectExtent l="0" t="0" r="0" b="0"/>
                <wp:wrapTight wrapText="bothSides">
                  <wp:wrapPolygon edited="0">
                    <wp:start x="-37" y="0"/>
                    <wp:lineTo x="-37" y="21307"/>
                    <wp:lineTo x="21637" y="21307"/>
                    <wp:lineTo x="21637" y="0"/>
                    <wp:lineTo x="-37" y="0"/>
                  </wp:wrapPolygon>
                </wp:wrapTight>
                <wp:docPr id="1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7969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6" type="#_x0000_t202" style="position:absolute;margin-left:4.05pt;margin-top:9.8pt;width:441pt;height:62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421732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 xml:space="preserve">How is this relevant for our students?  </w:t>
      </w:r>
      <w:r w:rsidR="00D11B0B">
        <w:rPr>
          <w:b/>
          <w:i/>
        </w:rPr>
        <w:t>(Relevan</w:t>
      </w:r>
      <w:r w:rsidR="00866127">
        <w:rPr>
          <w:b/>
          <w:i/>
        </w:rPr>
        <w:t>t</w:t>
      </w:r>
      <w:r w:rsidR="00D11B0B">
        <w:rPr>
          <w:b/>
          <w:i/>
        </w:rPr>
        <w:t xml:space="preserve"> to your campus plan and TEKS</w:t>
      </w:r>
      <w:r w:rsidR="00866127">
        <w:rPr>
          <w:b/>
          <w:i/>
        </w:rPr>
        <w:t>?</w:t>
      </w:r>
      <w:r w:rsidR="00D11B0B">
        <w:rPr>
          <w:b/>
          <w:i/>
        </w:rPr>
        <w:t xml:space="preserve"> </w:t>
      </w:r>
      <w:r w:rsidR="00866127">
        <w:rPr>
          <w:b/>
          <w:i/>
        </w:rPr>
        <w:t>Please copy/paste or write out TEKS objectives.)</w:t>
      </w:r>
    </w:p>
    <w:p w:rsidR="00D11B0B" w:rsidRDefault="00120E43" w:rsidP="00D11B0B">
      <w:pPr>
        <w:tabs>
          <w:tab w:val="left" w:pos="90"/>
        </w:tabs>
        <w:rPr>
          <w:b/>
          <w:i/>
        </w:rPr>
      </w:pPr>
      <w:r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54940</wp:posOffset>
                </wp:positionV>
                <wp:extent cx="5600700" cy="851535"/>
                <wp:effectExtent l="0" t="0" r="0" b="0"/>
                <wp:wrapTight wrapText="bothSides">
                  <wp:wrapPolygon edited="0">
                    <wp:start x="-37" y="0"/>
                    <wp:lineTo x="-37" y="21294"/>
                    <wp:lineTo x="21637" y="21294"/>
                    <wp:lineTo x="21637" y="0"/>
                    <wp:lineTo x="-37" y="0"/>
                  </wp:wrapPolygon>
                </wp:wrapTight>
                <wp:docPr id="1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5153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7" type="#_x0000_t202" style="position:absolute;margin-left:4.05pt;margin-top:12.2pt;width:441pt;height:67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866127" w:rsidRDefault="004A27EF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 xml:space="preserve">How do you plan to use the materials/supplies/funds you are requesting to </w:t>
      </w:r>
      <w:r w:rsidR="0025056F">
        <w:rPr>
          <w:b/>
          <w:i/>
        </w:rPr>
        <w:t>address the need/problem described above creatively</w:t>
      </w:r>
      <w:r>
        <w:rPr>
          <w:b/>
          <w:i/>
        </w:rPr>
        <w:t>?  (May include instructional procedures, methods</w:t>
      </w:r>
      <w:r w:rsidR="0025056F">
        <w:rPr>
          <w:b/>
          <w:i/>
        </w:rPr>
        <w:t>,</w:t>
      </w:r>
      <w:r>
        <w:rPr>
          <w:b/>
          <w:i/>
        </w:rPr>
        <w:t xml:space="preserve"> or activities to be utilized.)</w:t>
      </w: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866127" w:rsidRDefault="00120E43" w:rsidP="00D11B0B">
      <w:pPr>
        <w:tabs>
          <w:tab w:val="left" w:pos="90"/>
        </w:tabs>
        <w:rPr>
          <w:b/>
          <w:i/>
        </w:rPr>
      </w:pPr>
      <w:r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69215</wp:posOffset>
                </wp:positionV>
                <wp:extent cx="5600700" cy="847725"/>
                <wp:effectExtent l="0" t="0" r="0" b="0"/>
                <wp:wrapTight wrapText="bothSides">
                  <wp:wrapPolygon edited="0">
                    <wp:start x="-37" y="0"/>
                    <wp:lineTo x="-37" y="21293"/>
                    <wp:lineTo x="21637" y="21293"/>
                    <wp:lineTo x="21637" y="0"/>
                    <wp:lineTo x="-37" y="0"/>
                  </wp:wrapPolygon>
                </wp:wrapTight>
                <wp:docPr id="1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47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866127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38" type="#_x0000_t202" style="position:absolute;margin-left:4.05pt;margin-top:5.45pt;width:441pt;height:66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" filled="f" strokeweight=".5pt">
                <v:textbox inset=",7.2pt,,7.2pt">
                  <w:txbxContent>
                    <w:p w:rsidR="004A27EF" w:rsidRDefault="004A27EF" w:rsidP="00866127"/>
                  </w:txbxContent>
                </v:textbox>
                <w10:wrap type="tight"/>
              </v:shape>
            </w:pict>
          </mc:Fallback>
        </mc:AlternateContent>
      </w: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D11B0B" w:rsidRDefault="004A27EF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lastRenderedPageBreak/>
        <w:t>What do you hope to accomplish?  How do you plan to measure if the project is successful?  (Objectives must be measurable – i.e.</w:t>
      </w:r>
      <w:r w:rsidR="0025056F">
        <w:rPr>
          <w:b/>
          <w:i/>
        </w:rPr>
        <w:t>,</w:t>
      </w:r>
      <w:r>
        <w:rPr>
          <w:b/>
          <w:i/>
        </w:rPr>
        <w:t xml:space="preserve"> increase in student performance, </w:t>
      </w:r>
      <w:r w:rsidR="00022347">
        <w:rPr>
          <w:b/>
          <w:i/>
        </w:rPr>
        <w:t>improved attendance</w:t>
      </w:r>
      <w:r>
        <w:rPr>
          <w:b/>
          <w:i/>
        </w:rPr>
        <w:t>, etc.)</w:t>
      </w:r>
    </w:p>
    <w:p w:rsidR="00D11B0B" w:rsidRDefault="00120E43" w:rsidP="00D11B0B">
      <w:pPr>
        <w:tabs>
          <w:tab w:val="left" w:pos="90"/>
        </w:tabs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25095</wp:posOffset>
                </wp:positionV>
                <wp:extent cx="5600700" cy="833755"/>
                <wp:effectExtent l="0" t="0" r="0" b="0"/>
                <wp:wrapTight wrapText="bothSides">
                  <wp:wrapPolygon edited="0">
                    <wp:start x="-37" y="0"/>
                    <wp:lineTo x="-37" y="21304"/>
                    <wp:lineTo x="21637" y="21304"/>
                    <wp:lineTo x="21637" y="0"/>
                    <wp:lineTo x="-37" y="0"/>
                  </wp:wrapPolygon>
                </wp:wrapTight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3375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9" type="#_x0000_t202" style="position:absolute;margin-left:4.05pt;margin-top:9.85pt;width:441pt;height:65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90"/>
        </w:tabs>
        <w:rPr>
          <w:b/>
        </w:rPr>
      </w:pPr>
    </w:p>
    <w:p w:rsidR="00D11B0B" w:rsidRDefault="0025056F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Besides</w:t>
      </w:r>
      <w:r w:rsidR="004A27EF">
        <w:rPr>
          <w:b/>
          <w:i/>
        </w:rPr>
        <w:t xml:space="preserve"> BEF, please i</w:t>
      </w:r>
      <w:r w:rsidR="00D11B0B">
        <w:rPr>
          <w:b/>
          <w:i/>
        </w:rPr>
        <w:t xml:space="preserve">dentify any </w:t>
      </w:r>
      <w:r w:rsidR="004A27EF">
        <w:rPr>
          <w:b/>
          <w:i/>
        </w:rPr>
        <w:t xml:space="preserve">other </w:t>
      </w:r>
      <w:r w:rsidR="00D11B0B">
        <w:rPr>
          <w:b/>
          <w:i/>
        </w:rPr>
        <w:t>school-community partners involved in the project and their respective role(s).</w:t>
      </w:r>
      <w:r w:rsidR="004A27EF">
        <w:rPr>
          <w:b/>
          <w:i/>
        </w:rPr>
        <w:t xml:space="preserve"> (i.e.</w:t>
      </w:r>
      <w:r>
        <w:rPr>
          <w:b/>
          <w:i/>
        </w:rPr>
        <w:t>,</w:t>
      </w:r>
      <w:r w:rsidR="004A27EF">
        <w:rPr>
          <w:b/>
          <w:i/>
        </w:rPr>
        <w:t xml:space="preserve"> PTO, local businesses, organizations or sponsors, etc.)</w:t>
      </w:r>
    </w:p>
    <w:p w:rsidR="00D11B0B" w:rsidRDefault="00120E43" w:rsidP="00D11B0B">
      <w:pPr>
        <w:tabs>
          <w:tab w:val="left" w:pos="90"/>
        </w:tabs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09220</wp:posOffset>
                </wp:positionV>
                <wp:extent cx="5600700" cy="803275"/>
                <wp:effectExtent l="0" t="0" r="0" b="0"/>
                <wp:wrapTight wrapText="bothSides">
                  <wp:wrapPolygon edited="0">
                    <wp:start x="-37" y="0"/>
                    <wp:lineTo x="-37" y="21293"/>
                    <wp:lineTo x="21637" y="21293"/>
                    <wp:lineTo x="21637" y="0"/>
                    <wp:lineTo x="-37" y="0"/>
                  </wp:wrapPolygon>
                </wp:wrapTight>
                <wp:docPr id="1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03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0" type="#_x0000_t202" style="position:absolute;margin-left:4.05pt;margin-top:8.6pt;width:441pt;height:6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C36B6C" w:rsidRDefault="00C36B6C" w:rsidP="00D11B0B">
      <w:pPr>
        <w:tabs>
          <w:tab w:val="left" w:pos="90"/>
        </w:tabs>
        <w:rPr>
          <w:b/>
          <w:i/>
        </w:rPr>
      </w:pPr>
    </w:p>
    <w:p w:rsidR="00D11B0B" w:rsidRDefault="00D11B0B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Date of Implementation:</w:t>
      </w:r>
    </w:p>
    <w:p w:rsidR="00D11B0B" w:rsidRDefault="00120E43" w:rsidP="00D11B0B">
      <w:pPr>
        <w:tabs>
          <w:tab w:val="left" w:pos="9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86360</wp:posOffset>
                </wp:positionV>
                <wp:extent cx="5600700" cy="339725"/>
                <wp:effectExtent l="0" t="0" r="0" b="0"/>
                <wp:wrapTight wrapText="bothSides">
                  <wp:wrapPolygon edited="0">
                    <wp:start x="-37" y="0"/>
                    <wp:lineTo x="-37" y="21317"/>
                    <wp:lineTo x="21637" y="21317"/>
                    <wp:lineTo x="21637" y="0"/>
                    <wp:lineTo x="-37" y="0"/>
                  </wp:wrapPolygon>
                </wp:wrapTight>
                <wp:docPr id="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339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41" type="#_x0000_t202" style="position:absolute;margin-left:4.05pt;margin-top:6.8pt;width:441pt;height:2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90"/>
        </w:tabs>
      </w:pPr>
    </w:p>
    <w:p w:rsidR="00D11B0B" w:rsidRDefault="00D11B0B" w:rsidP="00D11B0B">
      <w:pPr>
        <w:tabs>
          <w:tab w:val="left" w:pos="90"/>
        </w:tabs>
      </w:pPr>
    </w:p>
    <w:p w:rsidR="00D11B0B" w:rsidRDefault="00D11B0B" w:rsidP="00D11B0B">
      <w:pPr>
        <w:tabs>
          <w:tab w:val="left" w:pos="90"/>
        </w:tabs>
      </w:pPr>
    </w:p>
    <w:p w:rsidR="00D11B0B" w:rsidRDefault="00D11B0B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BUDGET AMOUNT (</w:t>
      </w:r>
      <w:r w:rsidR="00AE0852">
        <w:rPr>
          <w:b/>
          <w:i/>
        </w:rPr>
        <w:t>Use</w:t>
      </w:r>
      <w:r>
        <w:rPr>
          <w:b/>
          <w:i/>
        </w:rPr>
        <w:t xml:space="preserve"> Itemized Budget Attachment, next page.)</w:t>
      </w:r>
    </w:p>
    <w:p w:rsidR="00D11B0B" w:rsidRDefault="00D11B0B"/>
    <w:p w:rsidR="00D11B0B" w:rsidRDefault="00D11B0B"/>
    <w:p w:rsidR="00D11B0B" w:rsidRPr="00BB058F" w:rsidRDefault="00D11B0B" w:rsidP="00D11B0B">
      <w:pPr>
        <w:jc w:val="center"/>
        <w:rPr>
          <w:b/>
          <w:i/>
          <w:sz w:val="28"/>
          <w:szCs w:val="28"/>
          <w:highlight w:val="yellow"/>
        </w:rPr>
      </w:pPr>
      <w:r w:rsidRPr="00BB058F">
        <w:rPr>
          <w:b/>
          <w:i/>
          <w:sz w:val="28"/>
          <w:szCs w:val="28"/>
          <w:highlight w:val="yellow"/>
        </w:rPr>
        <w:t xml:space="preserve">Grant Applications should be </w:t>
      </w:r>
      <w:r w:rsidR="0046024A" w:rsidRPr="00BB058F">
        <w:rPr>
          <w:b/>
          <w:i/>
          <w:sz w:val="28"/>
          <w:szCs w:val="28"/>
          <w:highlight w:val="yellow"/>
        </w:rPr>
        <w:t>submitted</w:t>
      </w:r>
      <w:r w:rsidRPr="00BB058F">
        <w:rPr>
          <w:b/>
          <w:i/>
          <w:sz w:val="28"/>
          <w:szCs w:val="28"/>
          <w:highlight w:val="yellow"/>
        </w:rPr>
        <w:t xml:space="preserve"> in </w:t>
      </w:r>
      <w:r>
        <w:rPr>
          <w:b/>
          <w:i/>
          <w:sz w:val="28"/>
          <w:szCs w:val="28"/>
          <w:highlight w:val="yellow"/>
        </w:rPr>
        <w:t>THIS</w:t>
      </w:r>
      <w:r w:rsidRPr="00BB058F">
        <w:rPr>
          <w:b/>
          <w:i/>
          <w:sz w:val="28"/>
          <w:szCs w:val="28"/>
          <w:highlight w:val="yellow"/>
        </w:rPr>
        <w:t xml:space="preserve"> </w:t>
      </w:r>
      <w:r w:rsidRPr="00BB058F">
        <w:rPr>
          <w:b/>
          <w:i/>
          <w:color w:val="FF0000"/>
          <w:sz w:val="28"/>
          <w:szCs w:val="28"/>
          <w:highlight w:val="yellow"/>
          <w:u w:val="single"/>
        </w:rPr>
        <w:t>Word Document</w:t>
      </w:r>
      <w:r w:rsidRPr="00BB058F">
        <w:rPr>
          <w:b/>
          <w:i/>
          <w:sz w:val="28"/>
          <w:szCs w:val="28"/>
          <w:highlight w:val="yellow"/>
        </w:rPr>
        <w:t xml:space="preserve"> to</w:t>
      </w:r>
    </w:p>
    <w:p w:rsidR="00D11B0B" w:rsidRDefault="004820CA">
      <w:pPr>
        <w:jc w:val="center"/>
        <w:rPr>
          <w:b/>
          <w:i/>
        </w:rPr>
      </w:pPr>
      <w:hyperlink r:id="rId7" w:history="1">
        <w:r w:rsidR="004A27EF">
          <w:rPr>
            <w:rStyle w:val="Hyperlink"/>
            <w:b/>
            <w:i/>
            <w:sz w:val="28"/>
            <w:szCs w:val="28"/>
            <w:highlight w:val="yellow"/>
          </w:rPr>
          <w:t>joe.young@brownwoodisd.org</w:t>
        </w:r>
      </w:hyperlink>
    </w:p>
    <w:p w:rsidR="00D11B0B" w:rsidRDefault="00D11B0B">
      <w:pPr>
        <w:jc w:val="center"/>
        <w:rPr>
          <w:b/>
          <w:i/>
        </w:rPr>
      </w:pPr>
    </w:p>
    <w:p w:rsidR="00D11B0B" w:rsidRDefault="00D11B0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Pr="000F7394">
        <w:rPr>
          <w:b/>
          <w:sz w:val="28"/>
          <w:szCs w:val="28"/>
        </w:rPr>
        <w:lastRenderedPageBreak/>
        <w:t>Itemized Budget Plan</w:t>
      </w:r>
    </w:p>
    <w:p w:rsidR="00D11B0B" w:rsidRDefault="00120E43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94435</wp:posOffset>
                </wp:positionH>
                <wp:positionV relativeFrom="paragraph">
                  <wp:posOffset>140970</wp:posOffset>
                </wp:positionV>
                <wp:extent cx="3543300" cy="228600"/>
                <wp:effectExtent l="0" t="0" r="0" b="0"/>
                <wp:wrapTight wrapText="bothSides">
                  <wp:wrapPolygon edited="0">
                    <wp:start x="-58" y="0"/>
                    <wp:lineTo x="-58" y="20700"/>
                    <wp:lineTo x="21658" y="20700"/>
                    <wp:lineTo x="21658" y="0"/>
                    <wp:lineTo x="-58" y="0"/>
                  </wp:wrapPolygon>
                </wp:wrapTight>
                <wp:docPr id="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42" type="#_x0000_t202" style="position:absolute;left:0;text-align:left;margin-left:94.05pt;margin-top:11.1pt;width:279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Pr="000F7394" w:rsidRDefault="00D11B0B" w:rsidP="00D11B0B">
      <w:pPr>
        <w:rPr>
          <w:szCs w:val="24"/>
        </w:rPr>
      </w:pPr>
      <w:r w:rsidRPr="000F7394">
        <w:rPr>
          <w:szCs w:val="24"/>
        </w:rPr>
        <w:t xml:space="preserve">Grant Name: </w:t>
      </w:r>
    </w:p>
    <w:p w:rsidR="00D11B0B" w:rsidRPr="000F7394" w:rsidRDefault="00120E43" w:rsidP="00D11B0B">
      <w:pPr>
        <w:rPr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454910</wp:posOffset>
                </wp:positionH>
                <wp:positionV relativeFrom="paragraph">
                  <wp:posOffset>107315</wp:posOffset>
                </wp:positionV>
                <wp:extent cx="1822450" cy="336550"/>
                <wp:effectExtent l="0" t="0" r="0" b="0"/>
                <wp:wrapTight wrapText="bothSides">
                  <wp:wrapPolygon edited="0">
                    <wp:start x="-60" y="0"/>
                    <wp:lineTo x="-60" y="20703"/>
                    <wp:lineTo x="21660" y="20703"/>
                    <wp:lineTo x="21660" y="0"/>
                    <wp:lineTo x="-60" y="0"/>
                  </wp:wrapPolygon>
                </wp:wrapTight>
                <wp:docPr id="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2450" cy="336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3" type="#_x0000_t202" style="position:absolute;margin-left:193.3pt;margin-top:8.45pt;width:143.5pt;height:2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rPr>
          <w:szCs w:val="24"/>
        </w:rPr>
      </w:pPr>
      <w:r>
        <w:rPr>
          <w:szCs w:val="24"/>
        </w:rPr>
        <w:t xml:space="preserve">Total </w:t>
      </w:r>
      <w:r w:rsidRPr="000F7394">
        <w:rPr>
          <w:szCs w:val="24"/>
        </w:rPr>
        <w:t xml:space="preserve">Budget Amount Requested: </w:t>
      </w:r>
    </w:p>
    <w:p w:rsidR="00D11B0B" w:rsidRDefault="00D11B0B" w:rsidP="00D11B0B">
      <w:pPr>
        <w:rPr>
          <w:szCs w:val="24"/>
        </w:rPr>
      </w:pPr>
    </w:p>
    <w:p w:rsidR="00D11B0B" w:rsidRDefault="00D11B0B" w:rsidP="00D11B0B">
      <w:pPr>
        <w:rPr>
          <w:szCs w:val="24"/>
        </w:rPr>
      </w:pPr>
    </w:p>
    <w:p w:rsidR="00D11B0B" w:rsidRDefault="0046024A" w:rsidP="00D11B0B">
      <w:pPr>
        <w:tabs>
          <w:tab w:val="left" w:pos="5850"/>
        </w:tabs>
        <w:rPr>
          <w:sz w:val="22"/>
          <w:szCs w:val="18"/>
        </w:rPr>
      </w:pPr>
      <w:r>
        <w:rPr>
          <w:sz w:val="22"/>
          <w:szCs w:val="18"/>
        </w:rPr>
        <w:t>*Please remember shipping</w:t>
      </w:r>
      <w:r w:rsidR="00AE0852">
        <w:rPr>
          <w:sz w:val="22"/>
          <w:szCs w:val="18"/>
        </w:rPr>
        <w:t>. Orders</w:t>
      </w:r>
      <w:r>
        <w:rPr>
          <w:sz w:val="22"/>
          <w:szCs w:val="18"/>
        </w:rPr>
        <w:t xml:space="preserve"> will be tax</w:t>
      </w:r>
      <w:r w:rsidR="0025056F">
        <w:rPr>
          <w:sz w:val="22"/>
          <w:szCs w:val="18"/>
        </w:rPr>
        <w:t>-</w:t>
      </w:r>
      <w:r>
        <w:rPr>
          <w:sz w:val="22"/>
          <w:szCs w:val="18"/>
        </w:rPr>
        <w:t xml:space="preserve">exempt through </w:t>
      </w:r>
      <w:r w:rsidR="00586A84">
        <w:rPr>
          <w:sz w:val="22"/>
          <w:szCs w:val="18"/>
        </w:rPr>
        <w:t>BEF</w:t>
      </w:r>
      <w:r>
        <w:rPr>
          <w:sz w:val="22"/>
          <w:szCs w:val="18"/>
        </w:rPr>
        <w:t>.</w:t>
      </w:r>
    </w:p>
    <w:p w:rsidR="0046024A" w:rsidRPr="00503F95" w:rsidRDefault="0046024A" w:rsidP="00D11B0B">
      <w:pPr>
        <w:tabs>
          <w:tab w:val="left" w:pos="5850"/>
        </w:tabs>
        <w:rPr>
          <w:sz w:val="22"/>
          <w:szCs w:val="18"/>
        </w:rPr>
      </w:pPr>
    </w:p>
    <w:p w:rsidR="00D11B0B" w:rsidRDefault="00D11B0B" w:rsidP="00D11B0B">
      <w:pPr>
        <w:tabs>
          <w:tab w:val="left" w:pos="5850"/>
        </w:tabs>
        <w:rPr>
          <w:b/>
          <w:sz w:val="22"/>
          <w:szCs w:val="18"/>
        </w:rPr>
      </w:pPr>
      <w:r w:rsidRPr="00503F95">
        <w:rPr>
          <w:b/>
          <w:sz w:val="22"/>
          <w:szCs w:val="18"/>
        </w:rPr>
        <w:t>Supplies (paper, pens, pencils, etc.)</w:t>
      </w: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sz w:val="22"/>
          <w:szCs w:val="18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90"/>
        <w:gridCol w:w="1288"/>
      </w:tblGrid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b/>
          <w:sz w:val="22"/>
          <w:szCs w:val="18"/>
        </w:rPr>
        <w:t>Software</w:t>
      </w:r>
      <w:r w:rsidRPr="00503F95">
        <w:rPr>
          <w:sz w:val="22"/>
          <w:szCs w:val="18"/>
        </w:rPr>
        <w:tab/>
      </w:r>
    </w:p>
    <w:p w:rsidR="00D11B0B" w:rsidRDefault="00D11B0B" w:rsidP="00D11B0B">
      <w:pPr>
        <w:tabs>
          <w:tab w:val="left" w:pos="5850"/>
        </w:tabs>
        <w:rPr>
          <w:sz w:val="22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48"/>
        <w:gridCol w:w="1350"/>
      </w:tblGrid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D11B0B" w:rsidP="00D11B0B">
      <w:pPr>
        <w:tabs>
          <w:tab w:val="left" w:pos="2880"/>
          <w:tab w:val="left" w:pos="5850"/>
        </w:tabs>
        <w:rPr>
          <w:sz w:val="22"/>
          <w:szCs w:val="18"/>
        </w:rPr>
      </w:pPr>
      <w:r w:rsidRPr="00503F95">
        <w:rPr>
          <w:b/>
          <w:sz w:val="22"/>
          <w:szCs w:val="18"/>
        </w:rPr>
        <w:t>Equipment (Digital camera, computer hardware, etc.)</w:t>
      </w:r>
    </w:p>
    <w:p w:rsidR="00D11B0B" w:rsidRPr="00503F95" w:rsidRDefault="00D11B0B" w:rsidP="00D11B0B">
      <w:pPr>
        <w:tabs>
          <w:tab w:val="left" w:pos="2880"/>
          <w:tab w:val="left" w:pos="5850"/>
        </w:tabs>
        <w:rPr>
          <w:sz w:val="22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48"/>
        <w:gridCol w:w="1350"/>
      </w:tblGrid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sz w:val="22"/>
          <w:szCs w:val="18"/>
        </w:rPr>
        <w:tab/>
      </w: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b/>
          <w:sz w:val="22"/>
          <w:szCs w:val="18"/>
        </w:rPr>
        <w:t>Miscellaneous</w:t>
      </w:r>
      <w:r w:rsidRPr="00503F95">
        <w:rPr>
          <w:sz w:val="22"/>
          <w:szCs w:val="18"/>
        </w:rPr>
        <w:tab/>
      </w: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48"/>
        <w:gridCol w:w="1350"/>
      </w:tblGrid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120E43" w:rsidP="00D11B0B">
      <w:pPr>
        <w:tabs>
          <w:tab w:val="left" w:pos="5850"/>
        </w:tabs>
        <w:rPr>
          <w:b/>
          <w:sz w:val="22"/>
          <w:szCs w:val="18"/>
        </w:rPr>
      </w:pPr>
      <w:r>
        <w:rPr>
          <w:b/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794760</wp:posOffset>
                </wp:positionH>
                <wp:positionV relativeFrom="paragraph">
                  <wp:posOffset>50165</wp:posOffset>
                </wp:positionV>
                <wp:extent cx="914400" cy="228600"/>
                <wp:effectExtent l="0" t="0" r="0" b="0"/>
                <wp:wrapTight wrapText="bothSides">
                  <wp:wrapPolygon edited="0">
                    <wp:start x="-225" y="0"/>
                    <wp:lineTo x="-225" y="20700"/>
                    <wp:lineTo x="21825" y="20700"/>
                    <wp:lineTo x="21825" y="0"/>
                    <wp:lineTo x="-225" y="0"/>
                  </wp:wrapPolygon>
                </wp:wrapTight>
                <wp:docPr id="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44" type="#_x0000_t202" style="position:absolute;margin-left:298.8pt;margin-top:3.95pt;width:1in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Pr="00503F95" w:rsidRDefault="00D11B0B" w:rsidP="00D11B0B">
      <w:pPr>
        <w:tabs>
          <w:tab w:val="left" w:pos="5850"/>
        </w:tabs>
        <w:rPr>
          <w:b/>
          <w:sz w:val="22"/>
          <w:szCs w:val="18"/>
        </w:rPr>
      </w:pPr>
      <w:r w:rsidRPr="00D74CBE">
        <w:rPr>
          <w:b/>
          <w:sz w:val="28"/>
          <w:szCs w:val="18"/>
        </w:rPr>
        <w:t>TOTAL</w:t>
      </w:r>
      <w:r w:rsidRPr="00D74CBE">
        <w:rPr>
          <w:b/>
          <w:sz w:val="22"/>
          <w:szCs w:val="18"/>
        </w:rPr>
        <w:tab/>
      </w:r>
    </w:p>
    <w:p w:rsidR="00D11B0B" w:rsidRDefault="00D11B0B" w:rsidP="00D11B0B">
      <w:pPr>
        <w:tabs>
          <w:tab w:val="left" w:pos="5850"/>
        </w:tabs>
        <w:rPr>
          <w:b/>
          <w:sz w:val="18"/>
          <w:szCs w:val="18"/>
        </w:rPr>
      </w:pPr>
    </w:p>
    <w:p w:rsidR="00D11B0B" w:rsidRDefault="00D11B0B" w:rsidP="00D11B0B">
      <w:pPr>
        <w:tabs>
          <w:tab w:val="left" w:pos="5850"/>
        </w:tabs>
        <w:rPr>
          <w:b/>
          <w:i/>
          <w:u w:val="single"/>
        </w:rPr>
      </w:pPr>
    </w:p>
    <w:p w:rsidR="00D11B0B" w:rsidRDefault="00D11B0B" w:rsidP="00D11B0B">
      <w:pPr>
        <w:tabs>
          <w:tab w:val="left" w:pos="5850"/>
        </w:tabs>
        <w:rPr>
          <w:b/>
          <w:i/>
          <w:u w:val="single"/>
        </w:rPr>
      </w:pPr>
    </w:p>
    <w:p w:rsidR="00D11B0B" w:rsidRPr="00503F95" w:rsidRDefault="00AE0852" w:rsidP="00D11B0B">
      <w:pPr>
        <w:tabs>
          <w:tab w:val="left" w:pos="5850"/>
        </w:tabs>
        <w:rPr>
          <w:b/>
          <w:u w:val="single"/>
        </w:rPr>
      </w:pPr>
      <w:r>
        <w:rPr>
          <w:b/>
          <w:i/>
          <w:u w:val="single"/>
        </w:rPr>
        <w:lastRenderedPageBreak/>
        <w:t>Answer all</w:t>
      </w:r>
      <w:r w:rsidR="00D11B0B" w:rsidRPr="00503F95">
        <w:rPr>
          <w:b/>
          <w:i/>
          <w:u w:val="single"/>
        </w:rPr>
        <w:t xml:space="preserve"> of the following</w:t>
      </w:r>
      <w:r w:rsidR="0025056F">
        <w:rPr>
          <w:b/>
          <w:i/>
          <w:u w:val="single"/>
        </w:rPr>
        <w:t>,</w:t>
      </w:r>
      <w:r w:rsidR="00D11B0B" w:rsidRPr="00503F95">
        <w:rPr>
          <w:b/>
          <w:i/>
          <w:u w:val="single"/>
        </w:rPr>
        <w:t xml:space="preserve"> </w:t>
      </w:r>
      <w:r>
        <w:rPr>
          <w:b/>
          <w:i/>
          <w:u w:val="single"/>
        </w:rPr>
        <w:t xml:space="preserve">which apply </w:t>
      </w:r>
      <w:r w:rsidR="00D11B0B" w:rsidRPr="00503F95">
        <w:rPr>
          <w:b/>
          <w:i/>
          <w:u w:val="single"/>
        </w:rPr>
        <w:t xml:space="preserve">if you are requesting </w:t>
      </w:r>
      <w:r w:rsidR="00D11B0B">
        <w:rPr>
          <w:b/>
          <w:i/>
          <w:u w:val="single"/>
        </w:rPr>
        <w:t>technology</w:t>
      </w:r>
      <w:r w:rsidR="00D11B0B" w:rsidRPr="00503F95">
        <w:rPr>
          <w:b/>
          <w:i/>
          <w:u w:val="single"/>
        </w:rPr>
        <w:t xml:space="preserve"> </w:t>
      </w:r>
      <w:r w:rsidR="00D11B0B">
        <w:rPr>
          <w:b/>
          <w:i/>
          <w:u w:val="single"/>
        </w:rPr>
        <w:t>equipment</w:t>
      </w:r>
      <w:r w:rsidR="00D11B0B" w:rsidRPr="00503F95">
        <w:rPr>
          <w:b/>
          <w:i/>
          <w:u w:val="single"/>
        </w:rPr>
        <w:t>:</w:t>
      </w:r>
    </w:p>
    <w:p w:rsidR="00D11B0B" w:rsidRDefault="00D11B0B" w:rsidP="00D11B0B">
      <w:pPr>
        <w:rPr>
          <w:rFonts w:cs="Arial"/>
          <w:sz w:val="18"/>
          <w:szCs w:val="18"/>
        </w:rPr>
      </w:pPr>
    </w:p>
    <w:p w:rsidR="00720AB7" w:rsidRDefault="00720AB7" w:rsidP="00D11B0B">
      <w:pPr>
        <w:rPr>
          <w:rFonts w:cs="Arial"/>
          <w:szCs w:val="18"/>
        </w:rPr>
      </w:pPr>
    </w:p>
    <w:p w:rsidR="00D11B0B" w:rsidRDefault="00D11B0B" w:rsidP="00D11B0B">
      <w:pPr>
        <w:rPr>
          <w:rFonts w:cs="Arial"/>
          <w:szCs w:val="18"/>
        </w:rPr>
      </w:pPr>
      <w:r w:rsidRPr="00503F95">
        <w:rPr>
          <w:rFonts w:cs="Arial"/>
          <w:szCs w:val="18"/>
        </w:rPr>
        <w:t xml:space="preserve">Actual quote(s) from vendors </w:t>
      </w:r>
      <w:r w:rsidR="00720AB7">
        <w:rPr>
          <w:rFonts w:cs="Arial"/>
          <w:szCs w:val="18"/>
        </w:rPr>
        <w:t>must be attached.</w:t>
      </w:r>
    </w:p>
    <w:p w:rsidR="00D11B0B" w:rsidRDefault="00D11B0B" w:rsidP="00D11B0B">
      <w:pPr>
        <w:rPr>
          <w:rFonts w:cs="Arial"/>
          <w:szCs w:val="18"/>
        </w:rPr>
      </w:pPr>
    </w:p>
    <w:p w:rsidR="00D11B0B" w:rsidRPr="00503F95" w:rsidRDefault="00D11B0B" w:rsidP="00D11B0B">
      <w:pPr>
        <w:rPr>
          <w:rFonts w:cs="Arial"/>
          <w:szCs w:val="18"/>
        </w:rPr>
      </w:pPr>
    </w:p>
    <w:p w:rsidR="00D11B0B" w:rsidRPr="00503F95" w:rsidRDefault="00D11B0B" w:rsidP="00D11B0B">
      <w:pPr>
        <w:rPr>
          <w:rFonts w:cs="Arial"/>
          <w:szCs w:val="18"/>
        </w:rPr>
      </w:pPr>
      <w:r w:rsidRPr="00503F95">
        <w:rPr>
          <w:rFonts w:cs="Arial"/>
          <w:szCs w:val="18"/>
        </w:rPr>
        <w:t xml:space="preserve">How is the product licensed? How many seats </w:t>
      </w:r>
      <w:r w:rsidR="0025056F">
        <w:rPr>
          <w:rFonts w:cs="Arial"/>
          <w:szCs w:val="18"/>
        </w:rPr>
        <w:t>are in the licenses</w:t>
      </w:r>
      <w:r w:rsidRPr="00503F95">
        <w:rPr>
          <w:rFonts w:cs="Arial"/>
          <w:szCs w:val="18"/>
        </w:rPr>
        <w:t>? Is it server</w:t>
      </w:r>
      <w:r w:rsidR="0025056F">
        <w:rPr>
          <w:rFonts w:cs="Arial"/>
          <w:szCs w:val="18"/>
        </w:rPr>
        <w:t>-</w:t>
      </w:r>
      <w:r w:rsidRPr="00503F95">
        <w:rPr>
          <w:rFonts w:cs="Arial"/>
          <w:szCs w:val="18"/>
        </w:rPr>
        <w:t>based?</w:t>
      </w:r>
    </w:p>
    <w:p w:rsidR="00D11B0B" w:rsidRDefault="00120E43" w:rsidP="00D11B0B">
      <w:pPr>
        <w:rPr>
          <w:rFonts w:cs="Arial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61595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5" type="#_x0000_t202" style="position:absolute;margin-left:4.05pt;margin-top:4.85pt;width:441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rPr>
          <w:rFonts w:cs="Arial"/>
          <w:szCs w:val="18"/>
        </w:rPr>
      </w:pPr>
    </w:p>
    <w:p w:rsidR="00D11B0B" w:rsidRDefault="00D11B0B" w:rsidP="00D11B0B">
      <w:pPr>
        <w:rPr>
          <w:rFonts w:cs="Arial"/>
          <w:szCs w:val="18"/>
        </w:rPr>
      </w:pPr>
    </w:p>
    <w:p w:rsidR="00D11B0B" w:rsidRDefault="00D11B0B" w:rsidP="00D11B0B">
      <w:pPr>
        <w:tabs>
          <w:tab w:val="left" w:pos="5850"/>
        </w:tabs>
        <w:rPr>
          <w:szCs w:val="18"/>
        </w:rPr>
      </w:pPr>
      <w:r w:rsidRPr="00503F95">
        <w:rPr>
          <w:szCs w:val="18"/>
        </w:rPr>
        <w:t>If there is a need for a teaching component, please explain. Need</w:t>
      </w:r>
      <w:r w:rsidR="004A27EF">
        <w:rPr>
          <w:szCs w:val="18"/>
        </w:rPr>
        <w:t xml:space="preserve"> </w:t>
      </w:r>
      <w:r w:rsidRPr="00503F95">
        <w:rPr>
          <w:szCs w:val="18"/>
        </w:rPr>
        <w:t>cost, time, training needs.</w:t>
      </w:r>
    </w:p>
    <w:p w:rsidR="00D11B0B" w:rsidRDefault="00120E43" w:rsidP="00D11B0B">
      <w:pPr>
        <w:tabs>
          <w:tab w:val="left" w:pos="5850"/>
        </w:tabs>
        <w:rPr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84455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6" type="#_x0000_t202" style="position:absolute;margin-left:4.05pt;margin-top:6.65pt;width:441pt;height:1in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AE0852" w:rsidRDefault="00AE0852" w:rsidP="00D11B0B">
      <w:pPr>
        <w:autoSpaceDE w:val="0"/>
        <w:autoSpaceDN w:val="0"/>
        <w:adjustRightInd w:val="0"/>
        <w:rPr>
          <w:rFonts w:cs="Arial"/>
          <w:szCs w:val="18"/>
        </w:rPr>
      </w:pPr>
    </w:p>
    <w:p w:rsidR="00D11B0B" w:rsidRPr="00503F95" w:rsidRDefault="00D11B0B" w:rsidP="00D11B0B">
      <w:pPr>
        <w:autoSpaceDE w:val="0"/>
        <w:autoSpaceDN w:val="0"/>
        <w:adjustRightInd w:val="0"/>
        <w:rPr>
          <w:rFonts w:cs="Arial"/>
          <w:szCs w:val="18"/>
        </w:rPr>
      </w:pPr>
      <w:r w:rsidRPr="00503F95">
        <w:rPr>
          <w:rFonts w:cs="Arial"/>
          <w:szCs w:val="18"/>
        </w:rPr>
        <w:t>Do you know if the software works in our tech environment? Has it been tested?</w:t>
      </w:r>
    </w:p>
    <w:p w:rsidR="00D11B0B" w:rsidRDefault="00120E43" w:rsidP="00D11B0B">
      <w:pPr>
        <w:autoSpaceDE w:val="0"/>
        <w:autoSpaceDN w:val="0"/>
        <w:adjustRightInd w:val="0"/>
        <w:rPr>
          <w:rFonts w:cs="Arial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68910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47" type="#_x0000_t202" style="position:absolute;margin-left:4.05pt;margin-top:13.3pt;width:441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  <w:r w:rsidRPr="00503F95">
        <w:rPr>
          <w:rFonts w:cs="Arial"/>
          <w:szCs w:val="18"/>
        </w:rPr>
        <w:t xml:space="preserve">How will it be connected to the </w:t>
      </w:r>
      <w:r>
        <w:rPr>
          <w:rFonts w:cs="Arial"/>
          <w:szCs w:val="18"/>
        </w:rPr>
        <w:t>technology</w:t>
      </w:r>
      <w:r w:rsidRPr="00503F95">
        <w:rPr>
          <w:rFonts w:cs="Arial"/>
          <w:szCs w:val="18"/>
        </w:rPr>
        <w:t xml:space="preserve"> environment of </w:t>
      </w:r>
      <w:r w:rsidR="00586A84">
        <w:rPr>
          <w:rFonts w:cs="Arial"/>
          <w:szCs w:val="18"/>
        </w:rPr>
        <w:t>B</w:t>
      </w:r>
      <w:r w:rsidRPr="00503F95">
        <w:rPr>
          <w:rFonts w:cs="Arial"/>
          <w:szCs w:val="18"/>
        </w:rPr>
        <w:t>ISD?</w:t>
      </w:r>
    </w:p>
    <w:p w:rsidR="00D11B0B" w:rsidRDefault="00120E43" w:rsidP="00D11B0B">
      <w:pPr>
        <w:tabs>
          <w:tab w:val="left" w:pos="5850"/>
        </w:tabs>
        <w:rPr>
          <w:rFonts w:cs="Arial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38430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8" type="#_x0000_t202" style="position:absolute;margin-left:4.05pt;margin-top:10.9pt;width:441pt;height:1in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</w:p>
    <w:p w:rsidR="00D11B0B" w:rsidRPr="00503F95" w:rsidRDefault="00D11B0B" w:rsidP="00D11B0B">
      <w:pPr>
        <w:tabs>
          <w:tab w:val="left" w:pos="5850"/>
        </w:tabs>
        <w:rPr>
          <w:rFonts w:cs="Arial"/>
          <w:szCs w:val="18"/>
        </w:rPr>
      </w:pPr>
      <w:r w:rsidRPr="00503F95">
        <w:rPr>
          <w:rFonts w:cs="Arial"/>
          <w:szCs w:val="18"/>
        </w:rPr>
        <w:lastRenderedPageBreak/>
        <w:t xml:space="preserve">If you have any additional comments you would like to add for the grant selection committee to </w:t>
      </w:r>
      <w:r w:rsidR="0025056F">
        <w:rPr>
          <w:rFonts w:cs="Arial"/>
          <w:szCs w:val="18"/>
        </w:rPr>
        <w:t>understand better</w:t>
      </w:r>
      <w:r w:rsidRPr="00503F95">
        <w:rPr>
          <w:rFonts w:cs="Arial"/>
          <w:szCs w:val="18"/>
        </w:rPr>
        <w:t xml:space="preserve"> the needs, purpose</w:t>
      </w:r>
      <w:r w:rsidR="0025056F">
        <w:rPr>
          <w:rFonts w:cs="Arial"/>
          <w:szCs w:val="18"/>
        </w:rPr>
        <w:t>,</w:t>
      </w:r>
      <w:r w:rsidRPr="00503F95">
        <w:rPr>
          <w:rFonts w:cs="Arial"/>
          <w:szCs w:val="18"/>
        </w:rPr>
        <w:t xml:space="preserve"> or direction of where your grant funding will be applied, </w:t>
      </w:r>
      <w:r>
        <w:rPr>
          <w:rFonts w:cs="Arial"/>
          <w:szCs w:val="18"/>
        </w:rPr>
        <w:t>do so in the space provided</w:t>
      </w:r>
      <w:r w:rsidRPr="00503F95">
        <w:rPr>
          <w:rFonts w:cs="Arial"/>
          <w:szCs w:val="18"/>
        </w:rPr>
        <w:t xml:space="preserve">. Please be as descriptive and </w:t>
      </w:r>
      <w:r w:rsidR="0025056F">
        <w:rPr>
          <w:rFonts w:cs="Arial"/>
          <w:szCs w:val="18"/>
        </w:rPr>
        <w:t>straightforward</w:t>
      </w:r>
      <w:r w:rsidRPr="00503F95">
        <w:rPr>
          <w:rFonts w:cs="Arial"/>
          <w:szCs w:val="18"/>
        </w:rPr>
        <w:t xml:space="preserve"> as possible.</w:t>
      </w: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120E43" w:rsidP="00D11B0B">
      <w:pPr>
        <w:tabs>
          <w:tab w:val="left" w:pos="5850"/>
        </w:tabs>
        <w:rPr>
          <w:rFonts w:cs="Arial"/>
          <w:sz w:val="18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23495</wp:posOffset>
                </wp:positionV>
                <wp:extent cx="5600700" cy="4911725"/>
                <wp:effectExtent l="0" t="0" r="0" b="0"/>
                <wp:wrapTight wrapText="bothSides">
                  <wp:wrapPolygon edited="0">
                    <wp:start x="-37" y="0"/>
                    <wp:lineTo x="-37" y="21374"/>
                    <wp:lineTo x="21637" y="21374"/>
                    <wp:lineTo x="21637" y="0"/>
                    <wp:lineTo x="-37" y="0"/>
                  </wp:wrapPolygon>
                </wp:wrapTight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4911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9" type="#_x0000_t202" style="position:absolute;margin-left:4.05pt;margin-top:1.85pt;width:441pt;height:38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D11B0B" w:rsidP="00D11B0B">
      <w:pPr>
        <w:tabs>
          <w:tab w:val="left" w:pos="5850"/>
        </w:tabs>
        <w:jc w:val="center"/>
        <w:rPr>
          <w:rFonts w:cs="Arial"/>
          <w:b/>
          <w:color w:val="0000FF"/>
          <w:sz w:val="20"/>
        </w:rPr>
      </w:pPr>
    </w:p>
    <w:p w:rsidR="00D11B0B" w:rsidRPr="00DF1EC9" w:rsidRDefault="00D11B0B" w:rsidP="00D11B0B">
      <w:pPr>
        <w:tabs>
          <w:tab w:val="left" w:pos="5850"/>
        </w:tabs>
        <w:jc w:val="center"/>
        <w:rPr>
          <w:rFonts w:cs="Arial"/>
          <w:b/>
          <w:color w:val="0000FF"/>
          <w:sz w:val="20"/>
        </w:rPr>
      </w:pPr>
      <w:r w:rsidRPr="00DF1EC9">
        <w:rPr>
          <w:rFonts w:cs="Arial"/>
          <w:b/>
          <w:color w:val="0000FF"/>
          <w:sz w:val="20"/>
        </w:rPr>
        <w:t>For any questions, concerns, or assistance</w:t>
      </w:r>
      <w:r w:rsidR="0025056F">
        <w:rPr>
          <w:rFonts w:cs="Arial"/>
          <w:b/>
          <w:color w:val="0000FF"/>
          <w:sz w:val="20"/>
        </w:rPr>
        <w:t>,</w:t>
      </w:r>
      <w:r w:rsidRPr="00DF1EC9">
        <w:rPr>
          <w:rFonts w:cs="Arial"/>
          <w:b/>
          <w:color w:val="0000FF"/>
          <w:sz w:val="20"/>
        </w:rPr>
        <w:t xml:space="preserve"> please contact:</w:t>
      </w: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4A27EF" w:rsidP="00D26630">
      <w:pPr>
        <w:jc w:val="center"/>
        <w:rPr>
          <w:sz w:val="20"/>
        </w:rPr>
      </w:pPr>
      <w:r>
        <w:rPr>
          <w:sz w:val="20"/>
        </w:rPr>
        <w:t>Dr. Joe Young</w:t>
      </w:r>
    </w:p>
    <w:p w:rsidR="004A27EF" w:rsidRDefault="004A27EF" w:rsidP="00D26630">
      <w:pPr>
        <w:jc w:val="center"/>
        <w:rPr>
          <w:sz w:val="20"/>
        </w:rPr>
      </w:pPr>
      <w:r>
        <w:rPr>
          <w:sz w:val="20"/>
        </w:rPr>
        <w:t>Superintendent</w:t>
      </w:r>
    </w:p>
    <w:p w:rsidR="004A27EF" w:rsidRDefault="004A27EF" w:rsidP="00D26630">
      <w:pPr>
        <w:jc w:val="center"/>
        <w:rPr>
          <w:sz w:val="20"/>
        </w:rPr>
      </w:pPr>
      <w:r>
        <w:rPr>
          <w:sz w:val="20"/>
        </w:rPr>
        <w:t>325-643-5644</w:t>
      </w:r>
    </w:p>
    <w:p w:rsidR="004A27EF" w:rsidRDefault="004A27EF" w:rsidP="00D26630">
      <w:pPr>
        <w:jc w:val="center"/>
        <w:rPr>
          <w:sz w:val="20"/>
        </w:rPr>
      </w:pPr>
      <w:r>
        <w:rPr>
          <w:sz w:val="20"/>
        </w:rPr>
        <w:t>joe.young@brownwoodisd.org</w:t>
      </w:r>
    </w:p>
    <w:p w:rsidR="00D11B0B" w:rsidRPr="009A5CF0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sectPr w:rsidR="00D11B0B" w:rsidRPr="009A5CF0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5013" w:rsidRDefault="005F5013">
      <w:r>
        <w:separator/>
      </w:r>
    </w:p>
  </w:endnote>
  <w:endnote w:type="continuationSeparator" w:id="0">
    <w:p w:rsidR="005F5013" w:rsidRDefault="005F5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27EF" w:rsidRDefault="004A27E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A27EF" w:rsidRDefault="004A27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27EF" w:rsidRDefault="004A27EF">
    <w:pPr>
      <w:pStyle w:val="Footer"/>
      <w:jc w:val="center"/>
      <w:rPr>
        <w:rFonts w:ascii="Arial" w:hAnsi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5056F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27EF" w:rsidRDefault="004A27EF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5056F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5013" w:rsidRDefault="005F5013">
      <w:r>
        <w:separator/>
      </w:r>
    </w:p>
  </w:footnote>
  <w:footnote w:type="continuationSeparator" w:id="0">
    <w:p w:rsidR="005F5013" w:rsidRDefault="005F5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FC49C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0035E"/>
    <w:multiLevelType w:val="hybridMultilevel"/>
    <w:tmpl w:val="B17687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154D7"/>
    <w:multiLevelType w:val="hybridMultilevel"/>
    <w:tmpl w:val="1B889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7267A"/>
    <w:multiLevelType w:val="hybridMultilevel"/>
    <w:tmpl w:val="B510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E096B"/>
    <w:multiLevelType w:val="hybridMultilevel"/>
    <w:tmpl w:val="6CAC6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6566E"/>
    <w:multiLevelType w:val="hybridMultilevel"/>
    <w:tmpl w:val="C2D4B5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sDAytzQ2sjA2NTdU0lEKTi0uzszPAykwqQUA/97IAiwAAAA="/>
  </w:docVars>
  <w:rsids>
    <w:rsidRoot w:val="000F7394"/>
    <w:rsid w:val="00022347"/>
    <w:rsid w:val="00072E13"/>
    <w:rsid w:val="000C2237"/>
    <w:rsid w:val="000F7394"/>
    <w:rsid w:val="001041B3"/>
    <w:rsid w:val="00120E43"/>
    <w:rsid w:val="002111DC"/>
    <w:rsid w:val="0025056F"/>
    <w:rsid w:val="002A085C"/>
    <w:rsid w:val="002C5FB4"/>
    <w:rsid w:val="00325369"/>
    <w:rsid w:val="00377A96"/>
    <w:rsid w:val="003A5B7C"/>
    <w:rsid w:val="003B2B41"/>
    <w:rsid w:val="00421732"/>
    <w:rsid w:val="00435B30"/>
    <w:rsid w:val="0046024A"/>
    <w:rsid w:val="004820CA"/>
    <w:rsid w:val="00492FDA"/>
    <w:rsid w:val="004A27EF"/>
    <w:rsid w:val="004F2521"/>
    <w:rsid w:val="005512EC"/>
    <w:rsid w:val="00586A84"/>
    <w:rsid w:val="005951FA"/>
    <w:rsid w:val="005F5013"/>
    <w:rsid w:val="00720AB7"/>
    <w:rsid w:val="00866127"/>
    <w:rsid w:val="00877828"/>
    <w:rsid w:val="008E3328"/>
    <w:rsid w:val="00995407"/>
    <w:rsid w:val="00A17D9B"/>
    <w:rsid w:val="00AB6496"/>
    <w:rsid w:val="00AE0852"/>
    <w:rsid w:val="00B73BA2"/>
    <w:rsid w:val="00C36B6C"/>
    <w:rsid w:val="00C63FB0"/>
    <w:rsid w:val="00CE6898"/>
    <w:rsid w:val="00CF3491"/>
    <w:rsid w:val="00D11B0B"/>
    <w:rsid w:val="00D26630"/>
    <w:rsid w:val="00E5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157245F"/>
  <w15:chartTrackingRefBased/>
  <w15:docId w15:val="{0CD96AE1-5678-44B3-9C30-594C8FBCA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paragraph" w:customStyle="1" w:styleId="S">
    <w:name w:val="S"/>
    <w:basedOn w:val="Normal"/>
    <w:pPr>
      <w:jc w:val="center"/>
    </w:pPr>
    <w:rPr>
      <w:rFonts w:ascii="Times New Roman" w:hAnsi="Times New Roman"/>
      <w:b/>
      <w:sz w:val="60"/>
    </w:rPr>
  </w:style>
  <w:style w:type="paragraph" w:styleId="Title">
    <w:name w:val="Title"/>
    <w:basedOn w:val="Normal"/>
    <w:qFormat/>
    <w:pPr>
      <w:jc w:val="center"/>
    </w:pPr>
    <w:rPr>
      <w:b/>
      <w:i/>
      <w:sz w:val="36"/>
    </w:rPr>
  </w:style>
  <w:style w:type="paragraph" w:styleId="Subtitle">
    <w:name w:val="Subtitle"/>
    <w:basedOn w:val="Normal"/>
    <w:qFormat/>
  </w:style>
  <w:style w:type="paragraph" w:customStyle="1" w:styleId="wfxRecipient">
    <w:name w:val="wfxRecipient"/>
    <w:basedOn w:val="Normal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BodyTextIndent">
    <w:name w:val="Body Text Indent"/>
    <w:basedOn w:val="Normal"/>
    <w:pPr>
      <w:ind w:left="108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sid w:val="00C32240"/>
    <w:rPr>
      <w:color w:val="0000FF"/>
      <w:u w:val="single"/>
    </w:rPr>
  </w:style>
  <w:style w:type="character" w:styleId="FollowedHyperlink">
    <w:name w:val="FollowedHyperlink"/>
    <w:rsid w:val="00D640B8"/>
    <w:rPr>
      <w:color w:val="800080"/>
      <w:u w:val="single"/>
    </w:rPr>
  </w:style>
  <w:style w:type="table" w:styleId="TableGrid">
    <w:name w:val="Table Grid"/>
    <w:basedOn w:val="TableNormal"/>
    <w:rsid w:val="00503F9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3253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53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76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8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63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68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726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2260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543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7897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170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5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23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118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055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114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8764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2290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kzastoupil@cisd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72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APPLICATION</vt:lpstr>
    </vt:vector>
  </TitlesOfParts>
  <Company>Foundation Dev. Consultants</Company>
  <LinksUpToDate>false</LinksUpToDate>
  <CharactersWithSpaces>3429</CharactersWithSpaces>
  <SharedDoc>false</SharedDoc>
  <HLinks>
    <vt:vector size="6" baseType="variant">
      <vt:variant>
        <vt:i4>4522108</vt:i4>
      </vt:variant>
      <vt:variant>
        <vt:i4>0</vt:i4>
      </vt:variant>
      <vt:variant>
        <vt:i4>0</vt:i4>
      </vt:variant>
      <vt:variant>
        <vt:i4>5</vt:i4>
      </vt:variant>
      <vt:variant>
        <vt:lpwstr>mailto:kzastoupil@cis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PPLICATION</dc:title>
  <dc:subject/>
  <dc:creator>Joe Young</dc:creator>
  <cp:keywords/>
  <cp:lastModifiedBy>Karen Dempsey</cp:lastModifiedBy>
  <cp:revision>2</cp:revision>
  <cp:lastPrinted>2016-03-30T14:02:00Z</cp:lastPrinted>
  <dcterms:created xsi:type="dcterms:W3CDTF">2022-04-14T16:51:00Z</dcterms:created>
  <dcterms:modified xsi:type="dcterms:W3CDTF">2022-04-14T16:51:00Z</dcterms:modified>
</cp:coreProperties>
</file>